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horzAnchor="margin" w:tblpY="-450"/>
        <w:tblW w:w="105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850"/>
        <w:gridCol w:w="284"/>
        <w:gridCol w:w="567"/>
        <w:gridCol w:w="1276"/>
        <w:gridCol w:w="1648"/>
        <w:gridCol w:w="903"/>
        <w:gridCol w:w="335"/>
        <w:gridCol w:w="3162"/>
      </w:tblGrid>
      <w:tr w:rsidR="008A1E2E" w:rsidRPr="00BE717A" w:rsidTr="000624FC">
        <w:trPr>
          <w:trHeight w:val="959"/>
        </w:trPr>
        <w:tc>
          <w:tcPr>
            <w:tcW w:w="1526" w:type="dxa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auto"/>
          </w:tcPr>
          <w:p w:rsidR="008A1E2E" w:rsidRPr="00BE717A" w:rsidRDefault="001F14CD" w:rsidP="000624F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noProof/>
                <w:lang w:eastAsia="tr-TR"/>
              </w:rPr>
              <w:drawing>
                <wp:inline distT="0" distB="0" distL="0" distR="0">
                  <wp:extent cx="798195" cy="675640"/>
                  <wp:effectExtent l="0" t="0" r="0" b="0"/>
                  <wp:docPr id="1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8195" cy="675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25" w:type="dxa"/>
            <w:gridSpan w:val="8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:rsidR="008A1E2E" w:rsidRDefault="008A1E2E" w:rsidP="000624F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</w:rPr>
            </w:pPr>
          </w:p>
          <w:p w:rsidR="008A1E2E" w:rsidRPr="00BE717A" w:rsidRDefault="008A1E2E" w:rsidP="000624FC">
            <w:pPr>
              <w:spacing w:after="0" w:line="240" w:lineRule="auto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 xml:space="preserve">                        </w:t>
            </w:r>
            <w:r w:rsidRPr="00BE717A">
              <w:rPr>
                <w:rFonts w:ascii="Times New Roman" w:hAnsi="Times New Roman"/>
                <w:b/>
                <w:sz w:val="28"/>
              </w:rPr>
              <w:t>BURSA TEKNİK ÜNİVERSİTESİ</w:t>
            </w:r>
            <w:r>
              <w:rPr>
                <w:rFonts w:ascii="Times New Roman" w:hAnsi="Times New Roman"/>
                <w:b/>
                <w:sz w:val="28"/>
              </w:rPr>
              <w:t xml:space="preserve">                    </w:t>
            </w:r>
          </w:p>
          <w:p w:rsidR="008A1E2E" w:rsidRDefault="000624FC" w:rsidP="000624FC">
            <w:pPr>
              <w:spacing w:after="0" w:line="240" w:lineRule="auto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 xml:space="preserve">                     </w:t>
            </w:r>
            <w:r w:rsidR="008A1E2E">
              <w:rPr>
                <w:rFonts w:ascii="Times New Roman" w:hAnsi="Times New Roman"/>
                <w:b/>
                <w:sz w:val="28"/>
              </w:rPr>
              <w:t xml:space="preserve"> </w:t>
            </w:r>
            <w:r>
              <w:rPr>
                <w:rFonts w:ascii="Times New Roman" w:hAnsi="Times New Roman"/>
                <w:b/>
                <w:sz w:val="28"/>
              </w:rPr>
              <w:t>LİSANSÜSTÜ EĞİTİM</w:t>
            </w:r>
            <w:r w:rsidR="008A1E2E" w:rsidRPr="00BE717A">
              <w:rPr>
                <w:rFonts w:ascii="Times New Roman" w:hAnsi="Times New Roman"/>
                <w:b/>
                <w:sz w:val="28"/>
              </w:rPr>
              <w:t xml:space="preserve"> ENSTİTÜSÜ</w:t>
            </w:r>
          </w:p>
          <w:p w:rsidR="008A1E2E" w:rsidRPr="00BE717A" w:rsidRDefault="008A1E2E" w:rsidP="000624FC">
            <w:pPr>
              <w:spacing w:after="0" w:line="240" w:lineRule="auto"/>
              <w:jc w:val="center"/>
              <w:rPr>
                <w:rFonts w:ascii="Times New Roman" w:hAnsi="Times New Roman"/>
                <w:i/>
              </w:rPr>
            </w:pPr>
          </w:p>
        </w:tc>
      </w:tr>
      <w:tr w:rsidR="008A1E2E" w:rsidRPr="00BE717A" w:rsidTr="000624FC">
        <w:trPr>
          <w:trHeight w:val="2697"/>
        </w:trPr>
        <w:tc>
          <w:tcPr>
            <w:tcW w:w="10551" w:type="dxa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8A1E2E" w:rsidRPr="00496611" w:rsidRDefault="008A1E2E" w:rsidP="000624F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proofErr w:type="gramStart"/>
            <w:r w:rsidRPr="00496611">
              <w:rPr>
                <w:rFonts w:ascii="Times New Roman" w:hAnsi="Times New Roman"/>
                <w:b/>
              </w:rPr>
              <w:t>………………………………………..</w:t>
            </w:r>
            <w:proofErr w:type="gramEnd"/>
            <w:r w:rsidRPr="00496611">
              <w:rPr>
                <w:rFonts w:ascii="Times New Roman" w:hAnsi="Times New Roman"/>
                <w:b/>
              </w:rPr>
              <w:t xml:space="preserve"> Anabilim Dalı Başkanlığına</w:t>
            </w:r>
          </w:p>
          <w:p w:rsidR="008A1E2E" w:rsidRPr="00496611" w:rsidRDefault="008A1E2E" w:rsidP="000624F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:rsidR="008A1E2E" w:rsidRPr="00496611" w:rsidRDefault="008A1E2E" w:rsidP="000624FC">
            <w:pPr>
              <w:spacing w:after="0" w:line="240" w:lineRule="auto"/>
              <w:jc w:val="right"/>
              <w:rPr>
                <w:rFonts w:ascii="Times New Roman" w:hAnsi="Times New Roman"/>
                <w:b/>
              </w:rPr>
            </w:pPr>
            <w:r w:rsidRPr="00496611">
              <w:rPr>
                <w:rFonts w:ascii="Times New Roman" w:hAnsi="Times New Roman"/>
              </w:rPr>
              <w:t xml:space="preserve">    </w:t>
            </w:r>
            <w:r w:rsidRPr="00496611">
              <w:rPr>
                <w:rFonts w:ascii="Times New Roman" w:hAnsi="Times New Roman"/>
                <w:b/>
              </w:rPr>
              <w:t>Tarih</w:t>
            </w:r>
            <w:proofErr w:type="gramStart"/>
            <w:r w:rsidRPr="00496611">
              <w:rPr>
                <w:rFonts w:ascii="Times New Roman" w:hAnsi="Times New Roman"/>
                <w:b/>
              </w:rPr>
              <w:t>:….</w:t>
            </w:r>
            <w:proofErr w:type="gramEnd"/>
            <w:r w:rsidRPr="00496611">
              <w:rPr>
                <w:rFonts w:ascii="Times New Roman" w:hAnsi="Times New Roman"/>
                <w:b/>
              </w:rPr>
              <w:t>/…./…..</w:t>
            </w:r>
          </w:p>
          <w:p w:rsidR="008A1E2E" w:rsidRPr="00496611" w:rsidRDefault="008A1E2E" w:rsidP="000624FC">
            <w:pPr>
              <w:spacing w:after="0" w:line="240" w:lineRule="auto"/>
              <w:jc w:val="right"/>
              <w:rPr>
                <w:rFonts w:ascii="Times New Roman" w:hAnsi="Times New Roman"/>
                <w:b/>
              </w:rPr>
            </w:pPr>
          </w:p>
          <w:p w:rsidR="008A1E2E" w:rsidRPr="00496611" w:rsidRDefault="008A1E2E" w:rsidP="000624F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496611">
              <w:rPr>
                <w:rFonts w:ascii="Times New Roman" w:hAnsi="Times New Roman"/>
              </w:rPr>
              <w:t xml:space="preserve">          Aşağıda bilgileri verilen danışmanı olduğum öğrencinin …/…/...  </w:t>
            </w:r>
            <w:proofErr w:type="gramStart"/>
            <w:r w:rsidRPr="00496611">
              <w:rPr>
                <w:rFonts w:ascii="Times New Roman" w:hAnsi="Times New Roman"/>
              </w:rPr>
              <w:t>tarihinde</w:t>
            </w:r>
            <w:proofErr w:type="gramEnd"/>
            <w:r w:rsidRPr="00496611">
              <w:rPr>
                <w:rFonts w:ascii="Times New Roman" w:hAnsi="Times New Roman"/>
              </w:rPr>
              <w:t xml:space="preserve"> gerçekleşecek Doktora Tez Savunma Sınavı için Jüri önerisi Eğitim Öğretim Yönetmeliği ve Senato Esaslarının ilgili maddelerine uygun olarak belirlenmiştir.</w:t>
            </w:r>
          </w:p>
          <w:p w:rsidR="008A1E2E" w:rsidRPr="00496611" w:rsidRDefault="008A1E2E" w:rsidP="000624FC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496611">
              <w:rPr>
                <w:rFonts w:ascii="Times New Roman" w:hAnsi="Times New Roman"/>
              </w:rPr>
              <w:t xml:space="preserve">          Gereğini arz ederim.                                                                                                                                   </w:t>
            </w:r>
          </w:p>
          <w:p w:rsidR="008A1E2E" w:rsidRPr="000624FC" w:rsidRDefault="008A1E2E" w:rsidP="000624F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496611">
              <w:rPr>
                <w:rFonts w:ascii="Times New Roman" w:hAnsi="Times New Roman"/>
              </w:rPr>
              <w:t xml:space="preserve">                                                                                                                                    </w:t>
            </w:r>
            <w:r w:rsidRPr="000624FC">
              <w:rPr>
                <w:rFonts w:ascii="Times New Roman" w:hAnsi="Times New Roman"/>
                <w:b/>
              </w:rPr>
              <w:t>Unvan, Adı Soyadı</w:t>
            </w:r>
          </w:p>
          <w:p w:rsidR="008A1E2E" w:rsidRPr="00BE717A" w:rsidRDefault="00496611" w:rsidP="000624FC">
            <w:pPr>
              <w:tabs>
                <w:tab w:val="center" w:pos="5332"/>
                <w:tab w:val="left" w:pos="9570"/>
              </w:tabs>
              <w:spacing w:after="0" w:line="240" w:lineRule="auto"/>
              <w:rPr>
                <w:rFonts w:ascii="Times New Roman" w:hAnsi="Times New Roman"/>
                <w:szCs w:val="18"/>
              </w:rPr>
            </w:pPr>
            <w:r w:rsidRPr="000624FC">
              <w:rPr>
                <w:rFonts w:ascii="Times New Roman" w:hAnsi="Times New Roman"/>
                <w:b/>
              </w:rPr>
              <w:tab/>
            </w:r>
            <w:r w:rsidR="008A1E2E" w:rsidRPr="000624FC">
              <w:rPr>
                <w:rFonts w:ascii="Times New Roman" w:hAnsi="Times New Roman"/>
                <w:b/>
              </w:rPr>
              <w:t xml:space="preserve">                                                                                                                                  İmza</w:t>
            </w:r>
            <w:r>
              <w:rPr>
                <w:rFonts w:ascii="Times New Roman" w:hAnsi="Times New Roman"/>
              </w:rPr>
              <w:tab/>
            </w:r>
          </w:p>
        </w:tc>
      </w:tr>
      <w:tr w:rsidR="00496611" w:rsidRPr="00BE717A" w:rsidTr="00D731F9">
        <w:trPr>
          <w:trHeight w:val="284"/>
        </w:trPr>
        <w:tc>
          <w:tcPr>
            <w:tcW w:w="10551" w:type="dxa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/>
            <w:vAlign w:val="center"/>
          </w:tcPr>
          <w:p w:rsidR="00496611" w:rsidRPr="00BE717A" w:rsidRDefault="000624FC" w:rsidP="000624FC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ÖĞRENCİ BİLGİLERİ</w:t>
            </w:r>
          </w:p>
        </w:tc>
      </w:tr>
      <w:tr w:rsidR="00496611" w:rsidRPr="00BE717A" w:rsidTr="000624FC">
        <w:trPr>
          <w:trHeight w:val="284"/>
        </w:trPr>
        <w:tc>
          <w:tcPr>
            <w:tcW w:w="2660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96611" w:rsidRPr="00BE717A" w:rsidRDefault="00496611" w:rsidP="000624F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Adı </w:t>
            </w:r>
            <w:r w:rsidRPr="00BE717A">
              <w:rPr>
                <w:rFonts w:ascii="Times New Roman" w:hAnsi="Times New Roman"/>
              </w:rPr>
              <w:t>Soyadı</w:t>
            </w:r>
          </w:p>
        </w:tc>
        <w:tc>
          <w:tcPr>
            <w:tcW w:w="7891" w:type="dxa"/>
            <w:gridSpan w:val="6"/>
            <w:tcBorders>
              <w:top w:val="single" w:sz="12" w:space="0" w:color="auto"/>
              <w:left w:val="single" w:sz="4" w:space="0" w:color="auto"/>
              <w:bottom w:val="dashed" w:sz="4" w:space="0" w:color="auto"/>
              <w:right w:val="single" w:sz="12" w:space="0" w:color="auto"/>
            </w:tcBorders>
          </w:tcPr>
          <w:p w:rsidR="00496611" w:rsidRPr="00BE717A" w:rsidRDefault="00496611" w:rsidP="000624FC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8A1E2E" w:rsidRPr="00BE717A" w:rsidTr="000624FC">
        <w:trPr>
          <w:trHeight w:val="284"/>
        </w:trPr>
        <w:tc>
          <w:tcPr>
            <w:tcW w:w="2660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1E2E" w:rsidRPr="00BE717A" w:rsidRDefault="008A1E2E" w:rsidP="000624FC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Numarası / Dönemi</w:t>
            </w:r>
          </w:p>
        </w:tc>
        <w:tc>
          <w:tcPr>
            <w:tcW w:w="34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1E2E" w:rsidRPr="00BE717A" w:rsidRDefault="008A1E2E" w:rsidP="000624F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400" w:type="dxa"/>
            <w:gridSpan w:val="3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12" w:space="0" w:color="auto"/>
            </w:tcBorders>
          </w:tcPr>
          <w:p w:rsidR="008A1E2E" w:rsidRPr="00BE717A" w:rsidRDefault="008A1E2E" w:rsidP="000624FC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A1E2E" w:rsidRPr="00BE717A" w:rsidTr="000624FC">
        <w:trPr>
          <w:trHeight w:val="284"/>
        </w:trPr>
        <w:tc>
          <w:tcPr>
            <w:tcW w:w="2660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1E2E" w:rsidRPr="00BE717A" w:rsidRDefault="008A1E2E" w:rsidP="000624FC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Anabilim Dalı</w:t>
            </w:r>
            <w:r>
              <w:rPr>
                <w:rFonts w:ascii="Times New Roman" w:hAnsi="Times New Roman"/>
              </w:rPr>
              <w:t xml:space="preserve"> /</w:t>
            </w:r>
            <w:r w:rsidRPr="00BE717A">
              <w:rPr>
                <w:rFonts w:ascii="Times New Roman" w:hAnsi="Times New Roman"/>
              </w:rPr>
              <w:t xml:space="preserve"> Bilim Dalı</w:t>
            </w:r>
          </w:p>
        </w:tc>
        <w:tc>
          <w:tcPr>
            <w:tcW w:w="34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1E2E" w:rsidRPr="00BE717A" w:rsidRDefault="008A1E2E" w:rsidP="000624FC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8A1E2E" w:rsidRPr="00BE717A" w:rsidRDefault="008A1E2E" w:rsidP="000624FC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A1E2E" w:rsidRPr="00BE717A" w:rsidTr="000624FC">
        <w:trPr>
          <w:trHeight w:val="334"/>
        </w:trPr>
        <w:tc>
          <w:tcPr>
            <w:tcW w:w="10551" w:type="dxa"/>
            <w:gridSpan w:val="9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A1E2E" w:rsidRPr="00BE717A" w:rsidRDefault="000624FC" w:rsidP="000624F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 xml:space="preserve">                                        </w:t>
            </w:r>
            <w:r w:rsidR="008A1E2E">
              <w:rPr>
                <w:rFonts w:ascii="Times New Roman" w:hAnsi="Times New Roman"/>
                <w:b/>
              </w:rPr>
              <w:t xml:space="preserve"> </w:t>
            </w:r>
            <w:r w:rsidR="008A1E2E" w:rsidRPr="00E61BF2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A1E2E" w:rsidRPr="00E61BF2">
              <w:rPr>
                <w:rFonts w:ascii="Times New Roman" w:hAnsi="Times New Roman"/>
                <w:b/>
              </w:rPr>
              <w:instrText xml:space="preserve"> FORMCHECKBOX </w:instrText>
            </w:r>
            <w:r w:rsidR="00E84075">
              <w:rPr>
                <w:rFonts w:ascii="Times New Roman" w:hAnsi="Times New Roman"/>
                <w:b/>
              </w:rPr>
            </w:r>
            <w:r w:rsidR="00E84075">
              <w:rPr>
                <w:rFonts w:ascii="Times New Roman" w:hAnsi="Times New Roman"/>
                <w:b/>
              </w:rPr>
              <w:fldChar w:fldCharType="separate"/>
            </w:r>
            <w:r w:rsidR="008A1E2E" w:rsidRPr="00E61BF2">
              <w:rPr>
                <w:rFonts w:ascii="Times New Roman" w:hAnsi="Times New Roman"/>
                <w:b/>
              </w:rPr>
              <w:fldChar w:fldCharType="end"/>
            </w:r>
            <w:r w:rsidR="008A1E2E">
              <w:rPr>
                <w:rFonts w:ascii="Times New Roman" w:hAnsi="Times New Roman"/>
                <w:b/>
              </w:rPr>
              <w:t xml:space="preserve"> </w:t>
            </w:r>
            <w:r>
              <w:rPr>
                <w:rFonts w:ascii="Times New Roman" w:hAnsi="Times New Roman"/>
              </w:rPr>
              <w:t>Lisansa Dayalı</w:t>
            </w:r>
            <w:r w:rsidR="008A1E2E" w:rsidRPr="00452C9D">
              <w:rPr>
                <w:rFonts w:ascii="Times New Roman" w:hAnsi="Times New Roman"/>
              </w:rPr>
              <w:t xml:space="preserve"> Doktora</w:t>
            </w:r>
            <w:r w:rsidR="008A1E2E">
              <w:rPr>
                <w:rFonts w:ascii="Times New Roman" w:hAnsi="Times New Roman"/>
              </w:rPr>
              <w:t xml:space="preserve">  </w:t>
            </w:r>
            <w:r w:rsidR="008A1E2E">
              <w:rPr>
                <w:rFonts w:ascii="Times New Roman" w:hAnsi="Times New Roman"/>
                <w:b/>
              </w:rPr>
              <w:t xml:space="preserve">                    </w:t>
            </w:r>
            <w:r w:rsidR="008A1E2E" w:rsidRPr="00E61BF2">
              <w:rPr>
                <w:rFonts w:ascii="Times New Roman" w:hAnsi="Times New Roman"/>
                <w:b/>
              </w:rPr>
              <w:fldChar w:fldCharType="begin">
                <w:ffData>
                  <w:name w:val="Onay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A1E2E" w:rsidRPr="00E61BF2">
              <w:rPr>
                <w:rFonts w:ascii="Times New Roman" w:hAnsi="Times New Roman"/>
                <w:b/>
              </w:rPr>
              <w:instrText xml:space="preserve"> FORMCHECKBOX </w:instrText>
            </w:r>
            <w:r w:rsidR="00E84075">
              <w:rPr>
                <w:rFonts w:ascii="Times New Roman" w:hAnsi="Times New Roman"/>
                <w:b/>
              </w:rPr>
            </w:r>
            <w:r w:rsidR="00E84075">
              <w:rPr>
                <w:rFonts w:ascii="Times New Roman" w:hAnsi="Times New Roman"/>
                <w:b/>
              </w:rPr>
              <w:fldChar w:fldCharType="separate"/>
            </w:r>
            <w:r w:rsidR="008A1E2E" w:rsidRPr="00E61BF2">
              <w:rPr>
                <w:rFonts w:ascii="Times New Roman" w:hAnsi="Times New Roman"/>
                <w:b/>
              </w:rPr>
              <w:fldChar w:fldCharType="end"/>
            </w:r>
            <w:r w:rsidR="008A1E2E">
              <w:rPr>
                <w:rFonts w:ascii="Times New Roman" w:hAnsi="Times New Roman"/>
                <w:b/>
              </w:rPr>
              <w:t xml:space="preserve"> </w:t>
            </w:r>
            <w:r w:rsidR="00496611">
              <w:rPr>
                <w:rFonts w:ascii="Times New Roman" w:hAnsi="Times New Roman"/>
              </w:rPr>
              <w:t xml:space="preserve">Yüksek Lisansa Dayalı </w:t>
            </w:r>
            <w:r w:rsidR="008A1E2E" w:rsidRPr="00452C9D">
              <w:rPr>
                <w:rFonts w:ascii="Times New Roman" w:hAnsi="Times New Roman"/>
              </w:rPr>
              <w:t>Doktora</w:t>
            </w:r>
          </w:p>
        </w:tc>
      </w:tr>
      <w:tr w:rsidR="00496611" w:rsidRPr="00BE717A" w:rsidTr="000624FC">
        <w:trPr>
          <w:trHeight w:val="567"/>
        </w:trPr>
        <w:tc>
          <w:tcPr>
            <w:tcW w:w="2376" w:type="dxa"/>
            <w:gridSpan w:val="2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96611" w:rsidRPr="00BE717A" w:rsidRDefault="00496611" w:rsidP="000624F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ez Konusu</w:t>
            </w:r>
          </w:p>
        </w:tc>
        <w:tc>
          <w:tcPr>
            <w:tcW w:w="8175" w:type="dxa"/>
            <w:gridSpan w:val="7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:rsidR="00496611" w:rsidRPr="00BE717A" w:rsidRDefault="00496611" w:rsidP="000624FC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0624FC" w:rsidRPr="00BE717A" w:rsidTr="007F0B31">
        <w:trPr>
          <w:cantSplit/>
          <w:trHeight w:val="394"/>
        </w:trPr>
        <w:tc>
          <w:tcPr>
            <w:tcW w:w="2376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24FC" w:rsidRPr="003A116D" w:rsidRDefault="00903279" w:rsidP="000624F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eterlik</w:t>
            </w:r>
            <w:r w:rsidR="000624FC">
              <w:rPr>
                <w:rFonts w:ascii="Times New Roman" w:hAnsi="Times New Roman"/>
              </w:rPr>
              <w:t xml:space="preserve"> Sınavı Tarihi</w:t>
            </w:r>
          </w:p>
        </w:tc>
        <w:tc>
          <w:tcPr>
            <w:tcW w:w="2127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624FC" w:rsidRPr="003A116D" w:rsidRDefault="000624FC" w:rsidP="000624F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624FC" w:rsidRPr="003A116D" w:rsidRDefault="000624FC" w:rsidP="000624F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ez Öneri Tarihi:</w:t>
            </w:r>
          </w:p>
        </w:tc>
        <w:tc>
          <w:tcPr>
            <w:tcW w:w="3497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624FC" w:rsidRPr="003A116D" w:rsidRDefault="000624FC" w:rsidP="000624F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7F0B31" w:rsidRPr="00BE717A" w:rsidTr="007F0B31">
        <w:trPr>
          <w:cantSplit/>
          <w:trHeight w:val="265"/>
        </w:trPr>
        <w:tc>
          <w:tcPr>
            <w:tcW w:w="4503" w:type="dxa"/>
            <w:gridSpan w:val="5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F0B31" w:rsidRPr="003A116D" w:rsidRDefault="007F0B31" w:rsidP="007F0B3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İlk Tez Savunma Sınavı Tarihi (Varsa)</w:t>
            </w:r>
          </w:p>
        </w:tc>
        <w:tc>
          <w:tcPr>
            <w:tcW w:w="6048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0B31" w:rsidRPr="003A116D" w:rsidRDefault="007F0B31" w:rsidP="000624FC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496611" w:rsidRPr="00BE717A" w:rsidTr="00D731F9">
        <w:trPr>
          <w:trHeight w:val="284"/>
        </w:trPr>
        <w:tc>
          <w:tcPr>
            <w:tcW w:w="10551" w:type="dxa"/>
            <w:gridSpan w:val="9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F2F2F2"/>
            <w:vAlign w:val="center"/>
          </w:tcPr>
          <w:p w:rsidR="00496611" w:rsidRPr="00BE717A" w:rsidRDefault="000624FC" w:rsidP="000624FC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NIŞMAN BİLGİLERİ</w:t>
            </w:r>
          </w:p>
        </w:tc>
      </w:tr>
      <w:tr w:rsidR="008A1E2E" w:rsidRPr="00BE717A" w:rsidTr="000624FC">
        <w:trPr>
          <w:trHeight w:val="284"/>
        </w:trPr>
        <w:tc>
          <w:tcPr>
            <w:tcW w:w="322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1E2E" w:rsidRPr="00BE717A" w:rsidRDefault="008A1E2E" w:rsidP="000624FC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 xml:space="preserve">Danışman </w:t>
            </w:r>
          </w:p>
        </w:tc>
        <w:tc>
          <w:tcPr>
            <w:tcW w:w="7324" w:type="dxa"/>
            <w:gridSpan w:val="5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8A1E2E" w:rsidRPr="00BE717A" w:rsidRDefault="008A1E2E" w:rsidP="000624FC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A1E2E" w:rsidRPr="00BE717A" w:rsidTr="000624FC">
        <w:trPr>
          <w:trHeight w:val="284"/>
        </w:trPr>
        <w:tc>
          <w:tcPr>
            <w:tcW w:w="3227" w:type="dxa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1E2E" w:rsidRPr="00BE717A" w:rsidRDefault="008A1E2E" w:rsidP="000624FC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İkinci Tez </w:t>
            </w:r>
            <w:r w:rsidRPr="00BE717A">
              <w:rPr>
                <w:rFonts w:ascii="Times New Roman" w:hAnsi="Times New Roman"/>
              </w:rPr>
              <w:t>Danışman</w:t>
            </w:r>
            <w:r>
              <w:rPr>
                <w:rFonts w:ascii="Times New Roman" w:hAnsi="Times New Roman"/>
              </w:rPr>
              <w:t>ı (Varsa)</w:t>
            </w:r>
          </w:p>
        </w:tc>
        <w:tc>
          <w:tcPr>
            <w:tcW w:w="7324" w:type="dxa"/>
            <w:gridSpan w:val="5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8A1E2E" w:rsidRPr="00BE717A" w:rsidRDefault="008A1E2E" w:rsidP="000624FC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8A1E2E" w:rsidRPr="00BE717A" w:rsidTr="00D731F9">
        <w:trPr>
          <w:trHeight w:val="284"/>
        </w:trPr>
        <w:tc>
          <w:tcPr>
            <w:tcW w:w="10551" w:type="dxa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/>
            <w:vAlign w:val="center"/>
          </w:tcPr>
          <w:p w:rsidR="008A1E2E" w:rsidRPr="00BE717A" w:rsidRDefault="000624FC" w:rsidP="000624FC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EZ SAVUNMA JURİ BİLGİLERİ</w:t>
            </w:r>
          </w:p>
        </w:tc>
      </w:tr>
      <w:tr w:rsidR="008A1E2E" w:rsidRPr="00BE717A" w:rsidTr="000624FC">
        <w:trPr>
          <w:trHeight w:val="425"/>
        </w:trPr>
        <w:tc>
          <w:tcPr>
            <w:tcW w:w="10551" w:type="dxa"/>
            <w:gridSpan w:val="9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8A1E2E" w:rsidRPr="000624FC" w:rsidRDefault="008A1E2E" w:rsidP="000624FC">
            <w:pPr>
              <w:spacing w:after="0" w:line="240" w:lineRule="auto"/>
              <w:rPr>
                <w:rFonts w:ascii="Times New Roman" w:hAnsi="Times New Roman"/>
                <w:b/>
                <w:vertAlign w:val="superscript"/>
              </w:rPr>
            </w:pPr>
            <w:r w:rsidRPr="000624FC">
              <w:rPr>
                <w:rFonts w:ascii="Times New Roman" w:hAnsi="Times New Roman"/>
                <w:b/>
              </w:rPr>
              <w:t>B</w:t>
            </w:r>
            <w:r w:rsidR="000624FC" w:rsidRPr="000624FC">
              <w:rPr>
                <w:rFonts w:ascii="Times New Roman" w:hAnsi="Times New Roman"/>
                <w:b/>
              </w:rPr>
              <w:t xml:space="preserve">ursa Teknik Üniversitesi </w:t>
            </w:r>
            <w:r w:rsidRPr="000624FC">
              <w:rPr>
                <w:rFonts w:ascii="Times New Roman" w:hAnsi="Times New Roman"/>
                <w:b/>
              </w:rPr>
              <w:t>İçinden:</w:t>
            </w:r>
          </w:p>
        </w:tc>
      </w:tr>
      <w:tr w:rsidR="008A1E2E" w:rsidRPr="00BE717A" w:rsidTr="007F0B31">
        <w:trPr>
          <w:trHeight w:val="425"/>
        </w:trPr>
        <w:tc>
          <w:tcPr>
            <w:tcW w:w="1526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8A1E2E" w:rsidRPr="000462BA" w:rsidRDefault="00496611" w:rsidP="000624F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u w:val="single"/>
              </w:rPr>
            </w:pPr>
            <w:r w:rsidRPr="00BE717A">
              <w:rPr>
                <w:rFonts w:ascii="Times New Roman" w:hAnsi="Times New Roman"/>
                <w:b/>
              </w:rPr>
              <w:t>Unvan</w:t>
            </w:r>
          </w:p>
        </w:tc>
        <w:tc>
          <w:tcPr>
            <w:tcW w:w="2977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8A1E2E" w:rsidRPr="000462BA" w:rsidRDefault="00496611" w:rsidP="000624F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u w:val="single"/>
              </w:rPr>
            </w:pPr>
            <w:r>
              <w:rPr>
                <w:rFonts w:ascii="Times New Roman" w:hAnsi="Times New Roman"/>
                <w:b/>
              </w:rPr>
              <w:t xml:space="preserve">Adı </w:t>
            </w:r>
            <w:r w:rsidRPr="00BE717A">
              <w:rPr>
                <w:rFonts w:ascii="Times New Roman" w:hAnsi="Times New Roman"/>
                <w:b/>
              </w:rPr>
              <w:t>Soyadı</w:t>
            </w:r>
          </w:p>
        </w:tc>
        <w:tc>
          <w:tcPr>
            <w:tcW w:w="2886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8A1E2E" w:rsidRPr="000462BA" w:rsidRDefault="00496611" w:rsidP="000624F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u w:val="single"/>
              </w:rPr>
            </w:pPr>
            <w:proofErr w:type="gramStart"/>
            <w:r w:rsidRPr="008A1E2E">
              <w:rPr>
                <w:rFonts w:ascii="Times New Roman" w:hAnsi="Times New Roman"/>
                <w:b/>
                <w:sz w:val="24"/>
              </w:rPr>
              <w:t>e</w:t>
            </w:r>
            <w:proofErr w:type="gramEnd"/>
            <w:r w:rsidR="000624FC">
              <w:rPr>
                <w:rFonts w:ascii="Times New Roman" w:hAnsi="Times New Roman"/>
                <w:b/>
                <w:sz w:val="24"/>
              </w:rPr>
              <w:t>-</w:t>
            </w:r>
            <w:r>
              <w:rPr>
                <w:rFonts w:ascii="Times New Roman" w:hAnsi="Times New Roman"/>
                <w:b/>
                <w:sz w:val="24"/>
              </w:rPr>
              <w:t>p</w:t>
            </w:r>
            <w:r w:rsidRPr="008A1E2E">
              <w:rPr>
                <w:rFonts w:ascii="Times New Roman" w:hAnsi="Times New Roman"/>
                <w:b/>
                <w:sz w:val="24"/>
              </w:rPr>
              <w:t>osta adresi</w:t>
            </w:r>
          </w:p>
        </w:tc>
        <w:tc>
          <w:tcPr>
            <w:tcW w:w="3162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A1E2E" w:rsidRPr="000462BA" w:rsidRDefault="00496611" w:rsidP="000624F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u w:val="single"/>
              </w:rPr>
            </w:pPr>
            <w:r>
              <w:rPr>
                <w:rFonts w:ascii="Times New Roman" w:hAnsi="Times New Roman"/>
                <w:b/>
              </w:rPr>
              <w:t>Anabilim Dalı</w:t>
            </w:r>
          </w:p>
        </w:tc>
      </w:tr>
      <w:tr w:rsidR="00496611" w:rsidRPr="00BE717A" w:rsidTr="007F0B31">
        <w:trPr>
          <w:trHeight w:val="340"/>
        </w:trPr>
        <w:tc>
          <w:tcPr>
            <w:tcW w:w="1526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977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886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3162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</w:tr>
      <w:tr w:rsidR="00496611" w:rsidRPr="00BE717A" w:rsidTr="007F0B31">
        <w:trPr>
          <w:trHeight w:val="340"/>
        </w:trPr>
        <w:tc>
          <w:tcPr>
            <w:tcW w:w="1526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977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886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3162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</w:tr>
      <w:tr w:rsidR="00496611" w:rsidRPr="00BE717A" w:rsidTr="007F0B31">
        <w:trPr>
          <w:trHeight w:val="340"/>
        </w:trPr>
        <w:tc>
          <w:tcPr>
            <w:tcW w:w="1526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977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886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3162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</w:tr>
      <w:tr w:rsidR="00496611" w:rsidRPr="00BE717A" w:rsidTr="007F0B31">
        <w:trPr>
          <w:trHeight w:val="340"/>
        </w:trPr>
        <w:tc>
          <w:tcPr>
            <w:tcW w:w="1526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977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886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3162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</w:tr>
      <w:tr w:rsidR="00496611" w:rsidRPr="00BE717A" w:rsidTr="007F0B31">
        <w:trPr>
          <w:trHeight w:val="340"/>
        </w:trPr>
        <w:tc>
          <w:tcPr>
            <w:tcW w:w="1526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977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886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3162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</w:tr>
      <w:tr w:rsidR="00496611" w:rsidRPr="00BE717A" w:rsidTr="000624FC">
        <w:trPr>
          <w:trHeight w:val="425"/>
        </w:trPr>
        <w:tc>
          <w:tcPr>
            <w:tcW w:w="10551" w:type="dxa"/>
            <w:gridSpan w:val="9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624FC" w:rsidRPr="000624FC" w:rsidRDefault="00496611" w:rsidP="000624FC">
            <w:pPr>
              <w:spacing w:after="0" w:line="240" w:lineRule="auto"/>
              <w:rPr>
                <w:rFonts w:ascii="Times New Roman" w:hAnsi="Times New Roman"/>
                <w:b/>
                <w:sz w:val="24"/>
              </w:rPr>
            </w:pPr>
            <w:r w:rsidRPr="000624FC">
              <w:rPr>
                <w:rFonts w:ascii="Times New Roman" w:hAnsi="Times New Roman"/>
                <w:b/>
                <w:sz w:val="24"/>
              </w:rPr>
              <w:t>Diğer Üniversitelerden:</w:t>
            </w:r>
          </w:p>
        </w:tc>
      </w:tr>
      <w:tr w:rsidR="00496611" w:rsidRPr="00BE717A" w:rsidTr="007F0B31">
        <w:trPr>
          <w:trHeight w:val="425"/>
        </w:trPr>
        <w:tc>
          <w:tcPr>
            <w:tcW w:w="1526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496611" w:rsidRPr="000462BA" w:rsidRDefault="00496611" w:rsidP="000624F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u w:val="single"/>
              </w:rPr>
            </w:pPr>
            <w:r>
              <w:rPr>
                <w:rFonts w:ascii="Times New Roman" w:hAnsi="Times New Roman"/>
                <w:b/>
              </w:rPr>
              <w:t>Unvan</w:t>
            </w:r>
          </w:p>
        </w:tc>
        <w:tc>
          <w:tcPr>
            <w:tcW w:w="2977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496611" w:rsidRPr="000462BA" w:rsidRDefault="00496611" w:rsidP="000624F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u w:val="single"/>
              </w:rPr>
            </w:pPr>
            <w:r>
              <w:rPr>
                <w:rFonts w:ascii="Times New Roman" w:hAnsi="Times New Roman"/>
                <w:b/>
              </w:rPr>
              <w:t xml:space="preserve">Adı </w:t>
            </w:r>
            <w:r w:rsidRPr="00BE717A">
              <w:rPr>
                <w:rFonts w:ascii="Times New Roman" w:hAnsi="Times New Roman"/>
                <w:b/>
              </w:rPr>
              <w:t>Soyadı</w:t>
            </w:r>
          </w:p>
        </w:tc>
        <w:tc>
          <w:tcPr>
            <w:tcW w:w="2886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496611" w:rsidRPr="008A1E2E" w:rsidRDefault="00496611" w:rsidP="000624F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</w:rPr>
            </w:pPr>
            <w:proofErr w:type="gramStart"/>
            <w:r w:rsidRPr="008A1E2E">
              <w:rPr>
                <w:rFonts w:ascii="Times New Roman" w:hAnsi="Times New Roman"/>
                <w:b/>
                <w:sz w:val="24"/>
              </w:rPr>
              <w:t>e</w:t>
            </w:r>
            <w:proofErr w:type="gramEnd"/>
            <w:r w:rsidR="000624FC">
              <w:rPr>
                <w:rFonts w:ascii="Times New Roman" w:hAnsi="Times New Roman"/>
                <w:b/>
                <w:sz w:val="24"/>
              </w:rPr>
              <w:t>-</w:t>
            </w:r>
            <w:r>
              <w:rPr>
                <w:rFonts w:ascii="Times New Roman" w:hAnsi="Times New Roman"/>
                <w:b/>
                <w:sz w:val="24"/>
              </w:rPr>
              <w:t>p</w:t>
            </w:r>
            <w:r w:rsidRPr="008A1E2E">
              <w:rPr>
                <w:rFonts w:ascii="Times New Roman" w:hAnsi="Times New Roman"/>
                <w:b/>
                <w:sz w:val="24"/>
              </w:rPr>
              <w:t>osta adresi</w:t>
            </w:r>
          </w:p>
        </w:tc>
        <w:tc>
          <w:tcPr>
            <w:tcW w:w="3162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96611" w:rsidRPr="000462BA" w:rsidRDefault="00496611" w:rsidP="000624FC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 w:rsidRPr="000462BA">
              <w:rPr>
                <w:rFonts w:ascii="Times New Roman" w:hAnsi="Times New Roman"/>
                <w:b/>
                <w:sz w:val="24"/>
              </w:rPr>
              <w:t>Üniversite / Bölüm</w:t>
            </w:r>
          </w:p>
        </w:tc>
      </w:tr>
      <w:tr w:rsidR="00496611" w:rsidRPr="00BE717A" w:rsidTr="007F0B31">
        <w:trPr>
          <w:trHeight w:val="340"/>
        </w:trPr>
        <w:tc>
          <w:tcPr>
            <w:tcW w:w="1526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977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886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3162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</w:tr>
      <w:tr w:rsidR="00496611" w:rsidRPr="00BE717A" w:rsidTr="007F0B31">
        <w:trPr>
          <w:trHeight w:val="340"/>
        </w:trPr>
        <w:tc>
          <w:tcPr>
            <w:tcW w:w="1526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977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886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3162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</w:tr>
      <w:tr w:rsidR="00496611" w:rsidRPr="00BE717A" w:rsidTr="007F0B31">
        <w:trPr>
          <w:trHeight w:val="340"/>
        </w:trPr>
        <w:tc>
          <w:tcPr>
            <w:tcW w:w="1526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977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886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3162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</w:tr>
      <w:tr w:rsidR="00496611" w:rsidRPr="00BE717A" w:rsidTr="007F0B31">
        <w:trPr>
          <w:trHeight w:val="340"/>
        </w:trPr>
        <w:tc>
          <w:tcPr>
            <w:tcW w:w="1526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977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886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3162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</w:tr>
      <w:tr w:rsidR="00496611" w:rsidRPr="00BE717A" w:rsidTr="007F0B31">
        <w:trPr>
          <w:trHeight w:val="340"/>
        </w:trPr>
        <w:tc>
          <w:tcPr>
            <w:tcW w:w="1526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977" w:type="dxa"/>
            <w:gridSpan w:val="4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2886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  <w:tc>
          <w:tcPr>
            <w:tcW w:w="3162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</w:tcPr>
          <w:p w:rsidR="00496611" w:rsidRPr="000462BA" w:rsidRDefault="00496611" w:rsidP="000624FC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u w:val="single"/>
              </w:rPr>
            </w:pPr>
          </w:p>
        </w:tc>
      </w:tr>
      <w:tr w:rsidR="00496611" w:rsidRPr="00BE717A" w:rsidTr="000624FC">
        <w:trPr>
          <w:trHeight w:val="403"/>
        </w:trPr>
        <w:tc>
          <w:tcPr>
            <w:tcW w:w="10551" w:type="dxa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96611" w:rsidRPr="000624FC" w:rsidRDefault="000624FC" w:rsidP="000624FC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  <w:u w:val="single"/>
              </w:rPr>
            </w:pPr>
            <w:r w:rsidRPr="000624FC">
              <w:rPr>
                <w:rFonts w:ascii="Times New Roman" w:hAnsi="Times New Roman"/>
                <w:b/>
                <w:sz w:val="20"/>
                <w:szCs w:val="20"/>
                <w:u w:val="single"/>
              </w:rPr>
              <w:t>ÖNEMLİ AÇIKLAMALAR</w:t>
            </w:r>
            <w:r w:rsidR="00496611" w:rsidRPr="000624FC">
              <w:rPr>
                <w:rFonts w:ascii="Times New Roman" w:hAnsi="Times New Roman"/>
                <w:b/>
                <w:sz w:val="20"/>
                <w:szCs w:val="20"/>
                <w:u w:val="single"/>
              </w:rPr>
              <w:t xml:space="preserve">: </w:t>
            </w:r>
          </w:p>
          <w:p w:rsidR="007F0B31" w:rsidRPr="00DE6998" w:rsidRDefault="007F0B31" w:rsidP="007F0B31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DE6998">
              <w:rPr>
                <w:rFonts w:ascii="Times New Roman" w:hAnsi="Times New Roman"/>
                <w:sz w:val="20"/>
                <w:szCs w:val="20"/>
              </w:rPr>
              <w:t xml:space="preserve">Bu form ile birlikte Enstitü yazım kurallarına göre hazırlanmış </w:t>
            </w:r>
            <w:r w:rsidR="008A4914">
              <w:rPr>
                <w:rFonts w:ascii="Times New Roman" w:hAnsi="Times New Roman"/>
                <w:sz w:val="20"/>
                <w:szCs w:val="20"/>
              </w:rPr>
              <w:t>tez ile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DE6998">
              <w:rPr>
                <w:rFonts w:ascii="Times New Roman" w:hAnsi="Times New Roman"/>
                <w:sz w:val="20"/>
                <w:szCs w:val="20"/>
              </w:rPr>
              <w:t xml:space="preserve">Danışman tarafından alınmış intihal raporu Enstitüye </w:t>
            </w:r>
            <w:r w:rsidR="008A4914">
              <w:rPr>
                <w:rFonts w:ascii="Times New Roman" w:hAnsi="Times New Roman"/>
                <w:sz w:val="20"/>
                <w:szCs w:val="20"/>
              </w:rPr>
              <w:t>üst yazı ile gönderilir.</w:t>
            </w:r>
          </w:p>
          <w:p w:rsidR="007F0B31" w:rsidRPr="00D332BE" w:rsidRDefault="007F0B31" w:rsidP="007F0B31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EF7B72">
              <w:rPr>
                <w:rFonts w:ascii="Times New Roman" w:hAnsi="Times New Roman"/>
                <w:sz w:val="20"/>
                <w:szCs w:val="20"/>
              </w:rPr>
              <w:t>İlk tez savunma sınavındaki jüri üyeleri ikinci tez savunma sınavında değişmemelidir.</w:t>
            </w:r>
          </w:p>
          <w:p w:rsidR="00496611" w:rsidRPr="00FA52C8" w:rsidRDefault="007F0B31" w:rsidP="007F0B31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Jüriler Enstitü yönetim kurulu tarafından belirleneceğinden asil veya yedek olarak belirtilmemesi gerekmektedir.</w:t>
            </w:r>
          </w:p>
          <w:p w:rsidR="00FA52C8" w:rsidRPr="00131EDC" w:rsidRDefault="00FA52C8" w:rsidP="00FA52C8">
            <w:pPr>
              <w:pStyle w:val="ListeParagraf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FA52C8">
              <w:rPr>
                <w:rFonts w:ascii="Times New Roman" w:hAnsi="Times New Roman"/>
                <w:sz w:val="20"/>
                <w:szCs w:val="20"/>
              </w:rPr>
              <w:t>2020-2021 Güz Yarıyılında kayıt yaptıran öğrencilerin bilimsel yayın koşulu formunu bu form ile birlikte göndermeleri gerekmektedir.</w:t>
            </w:r>
          </w:p>
        </w:tc>
      </w:tr>
    </w:tbl>
    <w:p w:rsidR="003225B6" w:rsidRPr="001D6AE0" w:rsidRDefault="004954BE" w:rsidP="004954BE">
      <w:pPr>
        <w:tabs>
          <w:tab w:val="left" w:pos="8190"/>
          <w:tab w:val="left" w:pos="9310"/>
        </w:tabs>
        <w:ind w:firstLine="708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</w:p>
    <w:sectPr w:rsidR="003225B6" w:rsidRPr="001D6AE0" w:rsidSect="00C02CC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851" w:right="720" w:bottom="454" w:left="924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4075" w:rsidRDefault="00E84075" w:rsidP="00597055">
      <w:pPr>
        <w:spacing w:after="0" w:line="240" w:lineRule="auto"/>
      </w:pPr>
      <w:r>
        <w:separator/>
      </w:r>
    </w:p>
  </w:endnote>
  <w:endnote w:type="continuationSeparator" w:id="0">
    <w:p w:rsidR="00E84075" w:rsidRDefault="00E84075" w:rsidP="005970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1C32" w:rsidRDefault="00481C32">
    <w:pPr>
      <w:pStyle w:val="AltBilgi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632" w:type="dxa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962"/>
      <w:gridCol w:w="3685"/>
      <w:gridCol w:w="1985"/>
    </w:tblGrid>
    <w:tr w:rsidR="00597055" w:rsidRPr="00345725" w:rsidTr="00A01C99">
      <w:tc>
        <w:tcPr>
          <w:tcW w:w="4962" w:type="dxa"/>
          <w:shd w:val="clear" w:color="auto" w:fill="auto"/>
        </w:tcPr>
        <w:p w:rsidR="00597055" w:rsidRPr="005E06AC" w:rsidRDefault="00D61F4D" w:rsidP="00BE717A">
          <w:pPr>
            <w:pStyle w:val="Altbilgi"/>
            <w:jc w:val="both"/>
            <w:rPr>
              <w:rFonts w:cs="Calibri"/>
            </w:rPr>
          </w:pPr>
          <w:r w:rsidRPr="005E06AC">
            <w:rPr>
              <w:rFonts w:cs="Calibri"/>
            </w:rPr>
            <w:t>Doktora</w:t>
          </w:r>
          <w:r w:rsidR="003E6F33" w:rsidRPr="005E06AC">
            <w:rPr>
              <w:rFonts w:cs="Calibri"/>
            </w:rPr>
            <w:t xml:space="preserve"> Tez Savunma</w:t>
          </w:r>
          <w:r w:rsidR="00597055" w:rsidRPr="005E06AC">
            <w:rPr>
              <w:rFonts w:cs="Calibri"/>
            </w:rPr>
            <w:t xml:space="preserve"> Jüri Öneri Formu</w:t>
          </w:r>
        </w:p>
      </w:tc>
      <w:tc>
        <w:tcPr>
          <w:tcW w:w="3685" w:type="dxa"/>
          <w:shd w:val="clear" w:color="auto" w:fill="auto"/>
        </w:tcPr>
        <w:p w:rsidR="00597055" w:rsidRPr="005E06AC" w:rsidRDefault="00597055" w:rsidP="001F3D1F">
          <w:pPr>
            <w:pStyle w:val="Altbilgi"/>
            <w:jc w:val="both"/>
            <w:rPr>
              <w:rFonts w:cs="Calibri"/>
            </w:rPr>
          </w:pPr>
          <w:r w:rsidRPr="005E06AC">
            <w:rPr>
              <w:rFonts w:cs="Calibri"/>
              <w:b/>
            </w:rPr>
            <w:t xml:space="preserve">Form </w:t>
          </w:r>
          <w:r w:rsidR="002D07DB" w:rsidRPr="005E06AC">
            <w:rPr>
              <w:rFonts w:cs="Calibri"/>
              <w:b/>
            </w:rPr>
            <w:t xml:space="preserve">Revizyon </w:t>
          </w:r>
          <w:r w:rsidRPr="005E06AC">
            <w:rPr>
              <w:rFonts w:cs="Calibri"/>
              <w:b/>
            </w:rPr>
            <w:t>Tarihi:</w:t>
          </w:r>
          <w:r w:rsidR="001D6AE0" w:rsidRPr="005E06AC">
            <w:rPr>
              <w:rFonts w:cs="Calibri"/>
            </w:rPr>
            <w:t xml:space="preserve"> </w:t>
          </w:r>
          <w:r w:rsidR="00FA52C8">
            <w:rPr>
              <w:rFonts w:cs="Calibri"/>
            </w:rPr>
            <w:t>25</w:t>
          </w:r>
          <w:r w:rsidR="008A4914">
            <w:rPr>
              <w:rFonts w:cs="Calibri"/>
            </w:rPr>
            <w:t>.10</w:t>
          </w:r>
          <w:r w:rsidR="004331EC" w:rsidRPr="005E06AC">
            <w:rPr>
              <w:rFonts w:cs="Calibri"/>
            </w:rPr>
            <w:t>.2021</w:t>
          </w:r>
          <w:r w:rsidRPr="005E06AC">
            <w:rPr>
              <w:rFonts w:cs="Calibri"/>
            </w:rPr>
            <w:t xml:space="preserve">                           </w:t>
          </w:r>
        </w:p>
      </w:tc>
      <w:tc>
        <w:tcPr>
          <w:tcW w:w="1985" w:type="dxa"/>
          <w:shd w:val="clear" w:color="auto" w:fill="auto"/>
        </w:tcPr>
        <w:p w:rsidR="00597055" w:rsidRPr="005E06AC" w:rsidRDefault="00597055" w:rsidP="007816DB">
          <w:pPr>
            <w:pStyle w:val="Altbilgi"/>
            <w:jc w:val="right"/>
            <w:rPr>
              <w:rFonts w:cs="Calibri"/>
            </w:rPr>
          </w:pPr>
          <w:r w:rsidRPr="005E06AC">
            <w:rPr>
              <w:rFonts w:cs="Calibri"/>
              <w:b/>
            </w:rPr>
            <w:t>Form No:</w:t>
          </w:r>
          <w:r w:rsidR="00481C32">
            <w:rPr>
              <w:rFonts w:cs="Calibri"/>
              <w:b/>
            </w:rPr>
            <w:t xml:space="preserve"> DR_11</w:t>
          </w:r>
          <w:r w:rsidRPr="005E06AC">
            <w:rPr>
              <w:rFonts w:cs="Calibri"/>
            </w:rPr>
            <w:t xml:space="preserve"> </w:t>
          </w:r>
        </w:p>
      </w:tc>
      <w:bookmarkStart w:id="0" w:name="_GoBack"/>
      <w:bookmarkEnd w:id="0"/>
    </w:tr>
  </w:tbl>
  <w:p w:rsidR="00597055" w:rsidRPr="00345725" w:rsidRDefault="00597055" w:rsidP="004331EC">
    <w:pPr>
      <w:pStyle w:val="Altbilgi"/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1C32" w:rsidRDefault="00481C32">
    <w:pPr>
      <w:pStyle w:val="AltBilgi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4075" w:rsidRDefault="00E84075" w:rsidP="00597055">
      <w:pPr>
        <w:spacing w:after="0" w:line="240" w:lineRule="auto"/>
      </w:pPr>
      <w:r>
        <w:separator/>
      </w:r>
    </w:p>
  </w:footnote>
  <w:footnote w:type="continuationSeparator" w:id="0">
    <w:p w:rsidR="00E84075" w:rsidRDefault="00E84075" w:rsidP="005970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1C32" w:rsidRDefault="00481C32">
    <w:pPr>
      <w:pStyle w:val="stBilgi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1C32" w:rsidRDefault="00481C32">
    <w:pPr>
      <w:pStyle w:val="stBilgi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1C32" w:rsidRDefault="00481C32">
    <w:pPr>
      <w:pStyle w:val="stBilgi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DD2759"/>
    <w:multiLevelType w:val="hybridMultilevel"/>
    <w:tmpl w:val="6C682FBA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2C09F1"/>
    <w:multiLevelType w:val="hybridMultilevel"/>
    <w:tmpl w:val="E440EF80"/>
    <w:lvl w:ilvl="0" w:tplc="A6126FF0">
      <w:start w:val="1"/>
      <w:numFmt w:val="decimal"/>
      <w:lvlText w:val="%1."/>
      <w:lvlJc w:val="left"/>
      <w:pPr>
        <w:ind w:left="720" w:hanging="360"/>
      </w:pPr>
      <w:rPr>
        <w:b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786386"/>
    <w:multiLevelType w:val="hybridMultilevel"/>
    <w:tmpl w:val="94E4826C"/>
    <w:lvl w:ilvl="0" w:tplc="041F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8503A1"/>
    <w:multiLevelType w:val="hybridMultilevel"/>
    <w:tmpl w:val="A948CD48"/>
    <w:lvl w:ilvl="0" w:tplc="D55E274A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1"/>
  </w:num>
  <w:num w:numId="5">
    <w:abstractNumId w:val="0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MzAyNTKwsDAzMjNV0lEKTi0uzszPAykwqgUAp4hxQywAAAA="/>
  </w:docVars>
  <w:rsids>
    <w:rsidRoot w:val="00305DB4"/>
    <w:rsid w:val="0000225C"/>
    <w:rsid w:val="00006FFE"/>
    <w:rsid w:val="000111E9"/>
    <w:rsid w:val="0001163E"/>
    <w:rsid w:val="0001602F"/>
    <w:rsid w:val="00026769"/>
    <w:rsid w:val="000462BA"/>
    <w:rsid w:val="0006046A"/>
    <w:rsid w:val="000624FC"/>
    <w:rsid w:val="00066DED"/>
    <w:rsid w:val="00067233"/>
    <w:rsid w:val="00070C7C"/>
    <w:rsid w:val="000953F8"/>
    <w:rsid w:val="000A2DBF"/>
    <w:rsid w:val="000B7954"/>
    <w:rsid w:val="000C72D5"/>
    <w:rsid w:val="000E0E35"/>
    <w:rsid w:val="00131EDC"/>
    <w:rsid w:val="00134A37"/>
    <w:rsid w:val="0014078E"/>
    <w:rsid w:val="0014080E"/>
    <w:rsid w:val="001471AB"/>
    <w:rsid w:val="001601E9"/>
    <w:rsid w:val="0016288D"/>
    <w:rsid w:val="001639FA"/>
    <w:rsid w:val="00163BBC"/>
    <w:rsid w:val="00164614"/>
    <w:rsid w:val="001A5AD6"/>
    <w:rsid w:val="001B6112"/>
    <w:rsid w:val="001D1B12"/>
    <w:rsid w:val="001D35F5"/>
    <w:rsid w:val="001D4D71"/>
    <w:rsid w:val="001D6AE0"/>
    <w:rsid w:val="001E7ABA"/>
    <w:rsid w:val="001F0463"/>
    <w:rsid w:val="001F14CD"/>
    <w:rsid w:val="001F1766"/>
    <w:rsid w:val="001F3D1F"/>
    <w:rsid w:val="001F57CE"/>
    <w:rsid w:val="002162B2"/>
    <w:rsid w:val="00224BFB"/>
    <w:rsid w:val="00232735"/>
    <w:rsid w:val="00233082"/>
    <w:rsid w:val="00241119"/>
    <w:rsid w:val="00243BF3"/>
    <w:rsid w:val="002469A2"/>
    <w:rsid w:val="00247861"/>
    <w:rsid w:val="002601EA"/>
    <w:rsid w:val="00262527"/>
    <w:rsid w:val="00264194"/>
    <w:rsid w:val="002812F0"/>
    <w:rsid w:val="00290558"/>
    <w:rsid w:val="0029468A"/>
    <w:rsid w:val="002951A7"/>
    <w:rsid w:val="00295749"/>
    <w:rsid w:val="002A4EF7"/>
    <w:rsid w:val="002C607F"/>
    <w:rsid w:val="002D07DB"/>
    <w:rsid w:val="002F363C"/>
    <w:rsid w:val="002F6D72"/>
    <w:rsid w:val="00305DB4"/>
    <w:rsid w:val="003225B6"/>
    <w:rsid w:val="00323C65"/>
    <w:rsid w:val="00345725"/>
    <w:rsid w:val="00362517"/>
    <w:rsid w:val="00367FB0"/>
    <w:rsid w:val="003A116D"/>
    <w:rsid w:val="003B0467"/>
    <w:rsid w:val="003B2E3B"/>
    <w:rsid w:val="003C1BBC"/>
    <w:rsid w:val="003C4949"/>
    <w:rsid w:val="003D6619"/>
    <w:rsid w:val="003E5E93"/>
    <w:rsid w:val="003E687E"/>
    <w:rsid w:val="003E6F33"/>
    <w:rsid w:val="00400C4C"/>
    <w:rsid w:val="00414A2A"/>
    <w:rsid w:val="00417FB6"/>
    <w:rsid w:val="00431E8F"/>
    <w:rsid w:val="004331EC"/>
    <w:rsid w:val="00433319"/>
    <w:rsid w:val="00434C58"/>
    <w:rsid w:val="004464C1"/>
    <w:rsid w:val="00447B45"/>
    <w:rsid w:val="0045033F"/>
    <w:rsid w:val="00452C9D"/>
    <w:rsid w:val="00463294"/>
    <w:rsid w:val="00466B73"/>
    <w:rsid w:val="00481C32"/>
    <w:rsid w:val="004822D4"/>
    <w:rsid w:val="0049249D"/>
    <w:rsid w:val="004954BE"/>
    <w:rsid w:val="00496611"/>
    <w:rsid w:val="004A1CB0"/>
    <w:rsid w:val="004B17FC"/>
    <w:rsid w:val="004C491C"/>
    <w:rsid w:val="004C623D"/>
    <w:rsid w:val="004D16A6"/>
    <w:rsid w:val="004F628E"/>
    <w:rsid w:val="005055C9"/>
    <w:rsid w:val="00520EB8"/>
    <w:rsid w:val="0052191C"/>
    <w:rsid w:val="005368BC"/>
    <w:rsid w:val="005402C8"/>
    <w:rsid w:val="00543CA3"/>
    <w:rsid w:val="005543CB"/>
    <w:rsid w:val="00570D7C"/>
    <w:rsid w:val="00586DE9"/>
    <w:rsid w:val="005933DB"/>
    <w:rsid w:val="005955DB"/>
    <w:rsid w:val="00597055"/>
    <w:rsid w:val="005E04C8"/>
    <w:rsid w:val="005E06AC"/>
    <w:rsid w:val="0060154A"/>
    <w:rsid w:val="006102C4"/>
    <w:rsid w:val="0063644C"/>
    <w:rsid w:val="00637B13"/>
    <w:rsid w:val="00640F34"/>
    <w:rsid w:val="00646056"/>
    <w:rsid w:val="006507E4"/>
    <w:rsid w:val="00655052"/>
    <w:rsid w:val="00665004"/>
    <w:rsid w:val="00665E04"/>
    <w:rsid w:val="006666B6"/>
    <w:rsid w:val="00677747"/>
    <w:rsid w:val="00685F40"/>
    <w:rsid w:val="00687979"/>
    <w:rsid w:val="006B59EC"/>
    <w:rsid w:val="006C377C"/>
    <w:rsid w:val="006E4F43"/>
    <w:rsid w:val="00705089"/>
    <w:rsid w:val="007123D7"/>
    <w:rsid w:val="00736247"/>
    <w:rsid w:val="00740D99"/>
    <w:rsid w:val="007634E2"/>
    <w:rsid w:val="007816DB"/>
    <w:rsid w:val="00791581"/>
    <w:rsid w:val="00792746"/>
    <w:rsid w:val="007C1735"/>
    <w:rsid w:val="007C387B"/>
    <w:rsid w:val="007F0B31"/>
    <w:rsid w:val="007F5F58"/>
    <w:rsid w:val="008010EE"/>
    <w:rsid w:val="00802CD9"/>
    <w:rsid w:val="00810B8A"/>
    <w:rsid w:val="00820A28"/>
    <w:rsid w:val="00846187"/>
    <w:rsid w:val="00866808"/>
    <w:rsid w:val="008938BE"/>
    <w:rsid w:val="008A1E2E"/>
    <w:rsid w:val="008A4914"/>
    <w:rsid w:val="008D20E3"/>
    <w:rsid w:val="008E506E"/>
    <w:rsid w:val="008F4B4C"/>
    <w:rsid w:val="008F63AF"/>
    <w:rsid w:val="0090299C"/>
    <w:rsid w:val="00903279"/>
    <w:rsid w:val="0091254A"/>
    <w:rsid w:val="00922330"/>
    <w:rsid w:val="0094713E"/>
    <w:rsid w:val="00964ADC"/>
    <w:rsid w:val="00983D0B"/>
    <w:rsid w:val="009C1E98"/>
    <w:rsid w:val="009C6889"/>
    <w:rsid w:val="009E150F"/>
    <w:rsid w:val="009F0D6B"/>
    <w:rsid w:val="00A01C99"/>
    <w:rsid w:val="00A10A68"/>
    <w:rsid w:val="00A2030A"/>
    <w:rsid w:val="00A556EE"/>
    <w:rsid w:val="00A76CEA"/>
    <w:rsid w:val="00A77E9E"/>
    <w:rsid w:val="00A93084"/>
    <w:rsid w:val="00AA2391"/>
    <w:rsid w:val="00AA6C55"/>
    <w:rsid w:val="00AB2555"/>
    <w:rsid w:val="00AC3AF4"/>
    <w:rsid w:val="00AC5B2C"/>
    <w:rsid w:val="00AD2027"/>
    <w:rsid w:val="00AD4D14"/>
    <w:rsid w:val="00B028F7"/>
    <w:rsid w:val="00B03CE8"/>
    <w:rsid w:val="00B0708A"/>
    <w:rsid w:val="00B427AC"/>
    <w:rsid w:val="00B4419D"/>
    <w:rsid w:val="00B55079"/>
    <w:rsid w:val="00B55F8F"/>
    <w:rsid w:val="00B764D5"/>
    <w:rsid w:val="00BA4408"/>
    <w:rsid w:val="00BD0A58"/>
    <w:rsid w:val="00BD4104"/>
    <w:rsid w:val="00BD7C9B"/>
    <w:rsid w:val="00BE717A"/>
    <w:rsid w:val="00C02CC0"/>
    <w:rsid w:val="00C03238"/>
    <w:rsid w:val="00C256DD"/>
    <w:rsid w:val="00C57BCF"/>
    <w:rsid w:val="00C757A1"/>
    <w:rsid w:val="00C850C5"/>
    <w:rsid w:val="00C93465"/>
    <w:rsid w:val="00CA386D"/>
    <w:rsid w:val="00CA515F"/>
    <w:rsid w:val="00CB2B9B"/>
    <w:rsid w:val="00CB34AE"/>
    <w:rsid w:val="00CC3D89"/>
    <w:rsid w:val="00CD173D"/>
    <w:rsid w:val="00CE18C4"/>
    <w:rsid w:val="00D03457"/>
    <w:rsid w:val="00D0759A"/>
    <w:rsid w:val="00D11DCB"/>
    <w:rsid w:val="00D15C86"/>
    <w:rsid w:val="00D27BE1"/>
    <w:rsid w:val="00D35FCF"/>
    <w:rsid w:val="00D40839"/>
    <w:rsid w:val="00D57A66"/>
    <w:rsid w:val="00D61F4D"/>
    <w:rsid w:val="00D711A4"/>
    <w:rsid w:val="00D731F9"/>
    <w:rsid w:val="00D8073B"/>
    <w:rsid w:val="00D84DF4"/>
    <w:rsid w:val="00DE47DD"/>
    <w:rsid w:val="00DF423E"/>
    <w:rsid w:val="00DF5381"/>
    <w:rsid w:val="00E1252B"/>
    <w:rsid w:val="00E17D95"/>
    <w:rsid w:val="00E56B2A"/>
    <w:rsid w:val="00E62E10"/>
    <w:rsid w:val="00E653FD"/>
    <w:rsid w:val="00E66D78"/>
    <w:rsid w:val="00E84075"/>
    <w:rsid w:val="00E97305"/>
    <w:rsid w:val="00EA2120"/>
    <w:rsid w:val="00EA571A"/>
    <w:rsid w:val="00EA7457"/>
    <w:rsid w:val="00EE74C6"/>
    <w:rsid w:val="00EF774E"/>
    <w:rsid w:val="00F40121"/>
    <w:rsid w:val="00F43076"/>
    <w:rsid w:val="00F7182B"/>
    <w:rsid w:val="00F955FE"/>
    <w:rsid w:val="00FA52C8"/>
    <w:rsid w:val="00FA5A88"/>
    <w:rsid w:val="00FC2DDE"/>
    <w:rsid w:val="00FC6B61"/>
    <w:rsid w:val="00FD543E"/>
    <w:rsid w:val="00FE3D9F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6442FBE"/>
  <w15:chartTrackingRefBased/>
  <w15:docId w15:val="{CD1FA839-DFB2-4799-BC65-0FF570700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customStyle="1" w:styleId="stbilgi">
    <w:name w:val="Üstbilgi"/>
    <w:basedOn w:val="Normal"/>
    <w:link w:val="stbilgiChar"/>
    <w:uiPriority w:val="99"/>
    <w:unhideWhenUsed/>
    <w:rsid w:val="005970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97055"/>
  </w:style>
  <w:style w:type="paragraph" w:customStyle="1" w:styleId="Altbilgi">
    <w:name w:val="Altbilgi"/>
    <w:basedOn w:val="Normal"/>
    <w:link w:val="AltbilgiChar"/>
    <w:uiPriority w:val="99"/>
    <w:unhideWhenUsed/>
    <w:rsid w:val="005970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97055"/>
  </w:style>
  <w:style w:type="character" w:styleId="AklamaBavurusu">
    <w:name w:val="annotation reference"/>
    <w:uiPriority w:val="99"/>
    <w:semiHidden/>
    <w:unhideWhenUsed/>
    <w:rsid w:val="00DF538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DF5381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rsid w:val="00DF5381"/>
    <w:rPr>
      <w:lang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DF5381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rsid w:val="00DF5381"/>
    <w:rPr>
      <w:b/>
      <w:bCs/>
      <w:lang w:eastAsia="en-US"/>
    </w:rPr>
  </w:style>
  <w:style w:type="paragraph" w:styleId="stBilgi0">
    <w:name w:val="header"/>
    <w:basedOn w:val="Normal"/>
    <w:link w:val="stBilgiChar0"/>
    <w:uiPriority w:val="99"/>
    <w:unhideWhenUsed/>
    <w:rsid w:val="008A49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0"/>
    <w:uiPriority w:val="99"/>
    <w:rsid w:val="008A4914"/>
    <w:rPr>
      <w:sz w:val="22"/>
      <w:szCs w:val="22"/>
      <w:lang w:eastAsia="en-US"/>
    </w:rPr>
  </w:style>
  <w:style w:type="paragraph" w:styleId="AltBilgi0">
    <w:name w:val="footer"/>
    <w:basedOn w:val="Normal"/>
    <w:link w:val="AltBilgiChar0"/>
    <w:uiPriority w:val="99"/>
    <w:unhideWhenUsed/>
    <w:rsid w:val="008A49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0"/>
    <w:uiPriority w:val="99"/>
    <w:rsid w:val="008A4914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C9DD03-4889-4FC4-8A78-55D020D86D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02</Words>
  <Characters>1722</Characters>
  <Application>Microsoft Office Word</Application>
  <DocSecurity>0</DocSecurity>
  <Lines>14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TU</Company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DI</dc:creator>
  <cp:keywords/>
  <cp:lastModifiedBy>Mehmet Sait KASKA</cp:lastModifiedBy>
  <cp:revision>5</cp:revision>
  <cp:lastPrinted>2021-11-02T08:58:00Z</cp:lastPrinted>
  <dcterms:created xsi:type="dcterms:W3CDTF">2021-08-12T19:08:00Z</dcterms:created>
  <dcterms:modified xsi:type="dcterms:W3CDTF">2021-11-02T09:00:00Z</dcterms:modified>
</cp:coreProperties>
</file>